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85</m:t>
              </m:r>
            </m:oMath>
            <w:r>
              <w:br w:type="textWrapping"/>
            </w:r>
            <w:r>
              <w:t xml:space="preserve">- Fe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91</m:t>
              </m:r>
            </m:oMath>
            <w:r>
              <w:br w:type="textWrapping"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 w:type="textWrapping"/>
            </w:r>
            <w:r>
              <w:drawing>
                <wp:inline>
                  <wp:extent cx="2064280" cy="252301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280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 w:type="textWrapping"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 w:type="textWrapping"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a9e0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dcterms:created xsi:type="dcterms:W3CDTF">2018-01-25T18:59:25Z</dcterms:created>
  <dcterms:modified xsi:type="dcterms:W3CDTF">2018-01-25T18:59:25Z</dcterms:modified>
</cp:coreProperties>
</file>